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trong interest in the Chemist position at [Company Name] in Germany Munich. As a dedicated and skilled chemist with a passion for innovation and precision, I am eager to contribute my expertise to a forward-thinking organization that values scientific excellence. The opportunity to work in Munich—a city renowned for its cutting-edge research institutions, advanced industrial sectors, and vibrant scientific community—aligns perfectly with my career aspirations. I am confident that my background in chemistry, combined with my adaptability and enthusiasm for collaborative problem-solving, makes me an ideal candidate for this role.</w:t>
      </w:r>
    </w:p>
    <w:p>
      <w:pPr>
        <w:pStyle w:val="BodyText"/>
      </w:pPr>
      <w:r>
        <w:t xml:space="preserve">With [X years] of experience in analytical chemistry and research, I have developed a strong foundation in experimental design, data analysis, and laboratory techniques. My academic training at [University Name], where I earned my [Degree] in Chemistry, equipped me with a deep understanding of chemical principles and their practical applications. During my studies, I focused on [specific area, e.g., organic synthesis or materials science], which has since become a cornerstone of my professional work. This expertise has been further refined through hands-on experience in both academic and industrial settings, where I have consistently delivered results that drive innovation and solve complex challenges.</w:t>
      </w:r>
    </w:p>
    <w:p>
      <w:pPr>
        <w:pStyle w:val="BodyText"/>
      </w:pPr>
      <w:r>
        <w:t xml:space="preserve">One of the key strengths I bring to the table is my ability to bridge theoretical knowledge with real-world applications. For example, during my tenure at [Previous Company/Organization], I led a project to optimize chemical processes for [specific application, e.g., pharmaceuticals or environmental testing]. This work not only improved efficiency but also reduced costs by [X%], demonstrating my commitment to both scientific rigor and practical outcomes. My attention to detail and dedication to accuracy have been recognized through [mention any awards, certifications, or publications if applicable]. These experiences have solidified my reputation as a reliable and results-driven chemist.</w:t>
      </w:r>
    </w:p>
    <w:p>
      <w:pPr>
        <w:pStyle w:val="BodyText"/>
      </w:pPr>
      <w:r>
        <w:t xml:space="preserve">Germany Munich stands out as a premier destination for scientists due to its unparalleled infrastructure, collaborative spirit, and emphasis on research excellence. The city is home to world-class institutions such as the Ludwig Maximilian University of Munich (LMU) and the Max Planck Society, which foster groundbreaking discoveries in chemistry and related fields. I am particularly drawn to [Company Name] because of its reputation for [mention specific value, e.g., "pioneering sustainable technologies" or "advancing pharmaceutical innovation"]. I am eager to contribute my skills to a team that shares a vision for pushing the boundaries of scientific exploration while adhering to the highest standards of quality and ethics.</w:t>
      </w:r>
    </w:p>
    <w:p>
      <w:pPr>
        <w:pStyle w:val="BodyText"/>
      </w:pPr>
      <w:r>
        <w:t xml:space="preserve">Working in Germany Munich would also allow me to immerse myself in a culture that values precision, efficiency, and continuous improvement. The German approach to science emphasizes meticulous planning, interdisciplinary collaboration, and a commitment to sustainability—principles that resonate deeply with my professional philosophy. I am particularly interested in [specific aspect of the company’s work or industry], as it aligns with my goal of contributing to solutions that address global challenges such as [e.g., climate change, healthcare advancements, or resource optimization].</w:t>
      </w:r>
    </w:p>
    <w:p>
      <w:pPr>
        <w:pStyle w:val="BodyText"/>
      </w:pPr>
      <w:r>
        <w:t xml:space="preserve">My motivation to pursue this opportunity is further strengthened by my adaptability and willingness to learn. I am fluent in [language if applicable] and have a strong grasp of [additional skills, e.g., laboratory software, statistical analysis tools, or data visualization techniques]. Additionally, I thrive in dynamic environments where creativity and critical thinking are prioritized. Whether it’s troubleshooting complex experiments or collaborating with cross-functional teams, I approach every task with enthusiasm and a solutions-oriented mindset.</w:t>
      </w:r>
    </w:p>
    <w:p>
      <w:pPr>
        <w:pStyle w:val="BodyText"/>
      </w:pPr>
      <w:r>
        <w:t xml:space="preserve">In addition to my technical skills, I possess strong communication and teamwork abilities that enable me to collaborate effectively with colleagues at all levels. My experience in presenting research findings at [conferences, workshops, or internal meetings] has honed my ability to convey complex scientific concepts clearly and concisely. I believe that effective communication is essential for fostering innovation, and I am committed to building strong relationships with colleagues, mentors, and stakeholders.</w:t>
      </w:r>
    </w:p>
    <w:p>
      <w:pPr>
        <w:pStyle w:val="BodyText"/>
      </w:pPr>
      <w:r>
        <w:t xml:space="preserve">I am particularly excited about the prospect of working in Germany Munich because of its unique blend of historical significance and modernity. The city’s rich cultural heritage, combined with its cutting-edge scientific landscape, creates an inspiring environment for professionals like myself. I am eager to contribute to [Company Name]’s mission while also growing as a chemist in a place that values both tradition and innovation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the needs of your team. Please feel free to contact me at [your phone number] or [your email address] at your earliest convenience. I look forward to the possibility of contributing to your organization’s success and being part of the vibrant scientific community in Germany Munich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</w:t>
      </w:r>
      <w:r>
        <w:br/>
      </w:r>
      <w:r>
        <w:t xml:space="preserve">[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Chemist Position in Germany Munich</dc:title>
  <dc:creator/>
  <cp:keywords/>
  <dcterms:created xsi:type="dcterms:W3CDTF">2026-07-19T20:04:49Z</dcterms:created>
  <dcterms:modified xsi:type="dcterms:W3CDTF">2026-07-19T2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